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5250AA55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7E691A">
        <w:rPr>
          <w:rFonts w:ascii="Times New Roman" w:hAnsi="Times New Roman" w:cs="Times New Roman"/>
          <w:i/>
          <w:iCs/>
          <w:sz w:val="36"/>
          <w:szCs w:val="36"/>
        </w:rPr>
        <w:t>Sociology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 xml:space="preserve"> – UC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F93EF1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E1CAD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6B5B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798454FA" w14:textId="6D356446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64BCEF68" w14:textId="3454BFE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3D46F7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0D4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D8314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30E70912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A53CBA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BB9D1BD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00F9BB57" w14:textId="52B01F5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49AF4B2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4E335B7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9094C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4A98F2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57CCE6E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</w:tcPr>
          <w:p w14:paraId="115C0398" w14:textId="6B251CEA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</w:tcPr>
          <w:p w14:paraId="12028B2E" w14:textId="06AC8021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9BC17F6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5BA2ADEA" w14:textId="24D55102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0AF6D1F0" w14:textId="399A961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E691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1DE6B68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6D240BFC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0676E2D5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D877813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692B12A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7055A39D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8EB4AAB" w14:textId="77777777" w:rsidR="007E691A" w:rsidRPr="007E691A" w:rsidRDefault="007E691A" w:rsidP="007E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E691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09994A1B" w14:textId="259C60FB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147515B3" w14:textId="77777777" w:rsidR="007E691A" w:rsidRPr="007E691A" w:rsidRDefault="007E691A" w:rsidP="007E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E691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58BCA94D" w14:textId="6ACE34FD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6C9D42A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2CBB85E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5CAD893" w14:textId="6078522A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01E368E8" w14:textId="0A9C3736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2BFD0FE1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D46E9C0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75199037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57958783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7EC2ECF5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0E52D58" w14:textId="608FCA42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3095B2B" w14:textId="2C4EE3D7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8FB3E11" w14:textId="0B257110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88C38E" w14:textId="5FA147A0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E691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0CC2B65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2AA2F38" w14:textId="08FAAD8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65E25DD8" w14:textId="18A77D47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2131879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6250AC6D" w14:textId="5E987F79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BF3CCB4" w14:textId="2C2FFE25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E691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A1067D5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3DA4CD72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68C17338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E920CF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B8B04D1" w14:textId="6FEC61DE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6F448D68" w14:textId="1A2FD20E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E691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E691A" w:rsidRPr="008E1CE1" w:rsidRDefault="007E691A" w:rsidP="007E69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DD07EF1" w:rsidR="007E691A" w:rsidRPr="007E691A" w:rsidRDefault="007E691A" w:rsidP="007E69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47AE633" w14:textId="052D8256" w:rsidR="007E691A" w:rsidRPr="007E691A" w:rsidRDefault="007E691A" w:rsidP="007E69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9DE1595" w14:textId="6D08C9AA" w:rsidR="007E691A" w:rsidRPr="007E691A" w:rsidRDefault="007E691A" w:rsidP="007E69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E69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C56F9D0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340D4A">
        <w:rPr>
          <w:rFonts w:cstheme="minorHAnsi"/>
          <w:sz w:val="18"/>
          <w:szCs w:val="18"/>
        </w:rPr>
        <w:t>F</w:t>
      </w:r>
      <w:r w:rsidR="00340D4A" w:rsidRPr="003E41BE">
        <w:rPr>
          <w:rFonts w:cstheme="minorHAnsi"/>
          <w:sz w:val="18"/>
          <w:szCs w:val="18"/>
        </w:rPr>
        <w:t xml:space="preserve">or students who did not meet the </w:t>
      </w:r>
      <w:proofErr w:type="spellStart"/>
      <w:r w:rsidR="00340D4A" w:rsidRPr="003E41BE">
        <w:rPr>
          <w:rFonts w:cstheme="minorHAnsi"/>
          <w:sz w:val="18"/>
          <w:szCs w:val="18"/>
        </w:rPr>
        <w:t>LOTE</w:t>
      </w:r>
      <w:proofErr w:type="spellEnd"/>
      <w:r w:rsidR="00340D4A" w:rsidRPr="003E41BE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340D4A" w:rsidRPr="003E41BE">
        <w:rPr>
          <w:rFonts w:cstheme="minorHAnsi"/>
          <w:sz w:val="18"/>
          <w:szCs w:val="18"/>
        </w:rPr>
        <w:t xml:space="preserve">. </w:t>
      </w:r>
      <w:proofErr w:type="gramEnd"/>
      <w:r w:rsidR="00340D4A" w:rsidRPr="003E41BE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0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6BA542" w14:textId="77777777" w:rsidR="00FB22A0" w:rsidRDefault="00FB22A0" w:rsidP="00DF2F19">
      <w:pPr>
        <w:spacing w:after="0" w:line="240" w:lineRule="auto"/>
      </w:pPr>
      <w:r>
        <w:separator/>
      </w:r>
    </w:p>
  </w:endnote>
  <w:endnote w:type="continuationSeparator" w:id="0">
    <w:p w14:paraId="33D844DA" w14:textId="77777777" w:rsidR="00FB22A0" w:rsidRDefault="00FB22A0" w:rsidP="00DF2F19">
      <w:pPr>
        <w:spacing w:after="0" w:line="240" w:lineRule="auto"/>
      </w:pPr>
      <w:r>
        <w:continuationSeparator/>
      </w:r>
    </w:p>
  </w:endnote>
  <w:endnote w:type="continuationNotice" w:id="1">
    <w:p w14:paraId="53858BE9" w14:textId="77777777" w:rsidR="00FB22A0" w:rsidRDefault="00FB22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FA51A" w14:textId="77777777" w:rsidR="00FB22A0" w:rsidRDefault="00FB22A0" w:rsidP="00DF2F19">
      <w:pPr>
        <w:spacing w:after="0" w:line="240" w:lineRule="auto"/>
      </w:pPr>
      <w:r>
        <w:separator/>
      </w:r>
    </w:p>
  </w:footnote>
  <w:footnote w:type="continuationSeparator" w:id="0">
    <w:p w14:paraId="6CB972E9" w14:textId="77777777" w:rsidR="00FB22A0" w:rsidRDefault="00FB22A0" w:rsidP="00DF2F19">
      <w:pPr>
        <w:spacing w:after="0" w:line="240" w:lineRule="auto"/>
      </w:pPr>
      <w:r>
        <w:continuationSeparator/>
      </w:r>
    </w:p>
  </w:footnote>
  <w:footnote w:type="continuationNotice" w:id="1">
    <w:p w14:paraId="684A71B9" w14:textId="77777777" w:rsidR="00FB22A0" w:rsidRDefault="00FB22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CEDFBE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B0A8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B0A8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0A8F"/>
    <w:rsid w:val="002D63B6"/>
    <w:rsid w:val="002D7B78"/>
    <w:rsid w:val="002E71E3"/>
    <w:rsid w:val="00307264"/>
    <w:rsid w:val="00310631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691A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44D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A0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7</Words>
  <Characters>3372</Characters>
  <Application>Microsoft Office Word</Application>
  <DocSecurity>0</DocSecurity>
  <Lines>168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Sociology_UC</dc:title>
  <dc:subject/>
  <dc:creator>Rhonda Nishimoto</dc:creator>
  <cp:keywords/>
  <dc:description/>
  <cp:lastModifiedBy>Rhonda Nishimoto</cp:lastModifiedBy>
  <cp:revision>2</cp:revision>
  <dcterms:created xsi:type="dcterms:W3CDTF">2021-02-23T18:11:00Z</dcterms:created>
  <dcterms:modified xsi:type="dcterms:W3CDTF">2021-02-23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